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9672E4" w14:textId="53899958" w:rsidR="00D5559A" w:rsidRPr="009321E9" w:rsidRDefault="009321E9" w:rsidP="003A13CD">
      <w:pPr>
        <w:spacing w:after="0"/>
        <w:ind w:left="-567" w:right="-846"/>
        <w:rPr>
          <w:b/>
          <w:bCs/>
          <w:sz w:val="32"/>
          <w:szCs w:val="32"/>
          <w:u w:val="single"/>
        </w:rPr>
      </w:pPr>
      <w:r w:rsidRPr="009321E9">
        <w:rPr>
          <w:b/>
          <w:bCs/>
          <w:sz w:val="32"/>
          <w:szCs w:val="32"/>
          <w:u w:val="single"/>
        </w:rPr>
        <w:t>1</w:t>
      </w:r>
    </w:p>
    <w:p w14:paraId="60CCB103" w14:textId="4A27B73E" w:rsidR="009321E9" w:rsidRPr="009321E9" w:rsidRDefault="009321E9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4907728A" w14:textId="77777777" w:rsidR="009321E9" w:rsidRDefault="009321E9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CompanyName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</w:t>
      </w:r>
      <w:proofErr w:type="spellEnd"/>
    </w:p>
    <w:p w14:paraId="285B92F6" w14:textId="70AD995E" w:rsidR="009321E9" w:rsidRDefault="009321E9" w:rsidP="003A13CD">
      <w:pPr>
        <w:spacing w:after="0"/>
        <w:ind w:right="-846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FirstNam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James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ddl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.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Kramer'</w:t>
      </w:r>
    </w:p>
    <w:p w14:paraId="1B6DF2B1" w14:textId="77777777" w:rsidR="00A765EC" w:rsidRDefault="00A765EC" w:rsidP="003A13CD">
      <w:pPr>
        <w:spacing w:after="0"/>
        <w:ind w:right="-846"/>
        <w:rPr>
          <w:u w:val="single"/>
        </w:rPr>
      </w:pPr>
    </w:p>
    <w:p w14:paraId="4EE18ECD" w14:textId="60BBB079" w:rsidR="009321E9" w:rsidRDefault="009321E9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6D04EA15" w14:textId="5C16468A" w:rsidR="009321E9" w:rsidRPr="00482112" w:rsidRDefault="009321E9" w:rsidP="003A13CD">
      <w:pPr>
        <w:spacing w:after="0"/>
        <w:ind w:right="-846"/>
        <w:rPr>
          <w:i/>
          <w:iCs/>
        </w:rPr>
      </w:pPr>
      <w:r w:rsidRPr="00482112">
        <w:rPr>
          <w:i/>
          <w:iCs/>
        </w:rPr>
        <w:t>Refined Department Stores</w:t>
      </w:r>
    </w:p>
    <w:p w14:paraId="5D9D010F" w14:textId="6B3E8FFD" w:rsidR="009321E9" w:rsidRDefault="009321E9" w:rsidP="003A13CD">
      <w:pPr>
        <w:spacing w:after="0"/>
        <w:ind w:right="-846"/>
      </w:pPr>
    </w:p>
    <w:p w14:paraId="1AC1EF8D" w14:textId="6B6A85CC" w:rsidR="009321E9" w:rsidRPr="009321E9" w:rsidRDefault="009321E9" w:rsidP="003A13CD">
      <w:pPr>
        <w:spacing w:after="0"/>
        <w:ind w:left="-567" w:right="-846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2</w:t>
      </w:r>
    </w:p>
    <w:p w14:paraId="1D0FB078" w14:textId="77777777" w:rsidR="009321E9" w:rsidRPr="009321E9" w:rsidRDefault="009321E9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08DA666F" w14:textId="77777777" w:rsidR="00D5559A" w:rsidRDefault="00D5559A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y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D9853C4" w14:textId="77777777" w:rsidR="00D5559A" w:rsidRDefault="00D5559A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</w:t>
      </w:r>
    </w:p>
    <w:p w14:paraId="17D25CD3" w14:textId="77777777" w:rsidR="00D5559A" w:rsidRDefault="00D5559A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a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</w:p>
    <w:p w14:paraId="7C3FBD3A" w14:textId="77777777" w:rsidR="00D5559A" w:rsidRDefault="00D5559A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299AB78E" w14:textId="77777777" w:rsidR="00D5559A" w:rsidRDefault="00D5559A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City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%'</w:t>
      </w:r>
    </w:p>
    <w:p w14:paraId="10BA59FD" w14:textId="77777777" w:rsidR="00A765EC" w:rsidRDefault="00A765EC" w:rsidP="003A13CD">
      <w:pPr>
        <w:spacing w:after="0"/>
        <w:ind w:right="-846"/>
        <w:rPr>
          <w:u w:val="single"/>
        </w:rPr>
      </w:pPr>
    </w:p>
    <w:p w14:paraId="40E901F8" w14:textId="640436E2" w:rsidR="009321E9" w:rsidRDefault="00D5559A" w:rsidP="003A13CD">
      <w:pPr>
        <w:spacing w:after="0"/>
        <w:ind w:right="-846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0BD1DB4" wp14:editId="1103C0E2">
            <wp:simplePos x="0" y="0"/>
            <wp:positionH relativeFrom="margin">
              <wp:align>left</wp:align>
            </wp:positionH>
            <wp:positionV relativeFrom="paragraph">
              <wp:posOffset>183515</wp:posOffset>
            </wp:positionV>
            <wp:extent cx="1217295" cy="1436370"/>
            <wp:effectExtent l="0" t="0" r="190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295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21E9" w:rsidRPr="009321E9">
        <w:rPr>
          <w:u w:val="single"/>
        </w:rPr>
        <w:t>Answer</w:t>
      </w:r>
      <w:r w:rsidR="009321E9" w:rsidRPr="009321E9">
        <w:t>:</w:t>
      </w:r>
    </w:p>
    <w:p w14:paraId="7C2966D3" w14:textId="77777777" w:rsidR="00D5559A" w:rsidRDefault="00D5559A" w:rsidP="003A13CD">
      <w:pPr>
        <w:spacing w:after="0"/>
        <w:ind w:right="-846"/>
      </w:pPr>
    </w:p>
    <w:p w14:paraId="70E4E2D4" w14:textId="0016F4E9" w:rsidR="009321E9" w:rsidRPr="009321E9" w:rsidRDefault="0038267D" w:rsidP="003A13CD">
      <w:pPr>
        <w:spacing w:after="0"/>
        <w:ind w:left="-567" w:right="-846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3</w:t>
      </w:r>
    </w:p>
    <w:p w14:paraId="17DED029" w14:textId="77777777" w:rsidR="009321E9" w:rsidRPr="009321E9" w:rsidRDefault="009321E9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2F034A86" w14:textId="77777777" w:rsidR="00E06463" w:rsidRDefault="00E0646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y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Line1</w:t>
      </w:r>
    </w:p>
    <w:p w14:paraId="2C4ED58A" w14:textId="77777777" w:rsidR="00E06463" w:rsidRDefault="00E0646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a</w:t>
      </w:r>
    </w:p>
    <w:p w14:paraId="6762E752" w14:textId="77777777" w:rsidR="00E06463" w:rsidRDefault="00E0646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</w:p>
    <w:p w14:paraId="58512CF9" w14:textId="77777777" w:rsidR="00E06463" w:rsidRDefault="00E0646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59E2EDE" w14:textId="77777777" w:rsidR="00E06463" w:rsidRDefault="00E06463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ress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hipping'</w:t>
      </w:r>
    </w:p>
    <w:p w14:paraId="035A952B" w14:textId="77777777" w:rsidR="00E06463" w:rsidRDefault="00E06463" w:rsidP="003A13CD">
      <w:pPr>
        <w:spacing w:after="0"/>
        <w:ind w:right="-846"/>
        <w:rPr>
          <w:u w:val="single"/>
        </w:rPr>
      </w:pPr>
    </w:p>
    <w:p w14:paraId="4CB532B8" w14:textId="1078BF96" w:rsidR="009321E9" w:rsidRDefault="009321E9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45AF4B34" w14:textId="598C4DB2" w:rsidR="009321E9" w:rsidRDefault="00E06463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768D8951" wp14:editId="473B5D53">
            <wp:extent cx="2532529" cy="1768138"/>
            <wp:effectExtent l="0" t="0" r="127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37636" cy="1771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212F7" w14:textId="77777777" w:rsidR="001A3DD7" w:rsidRDefault="001A3DD7" w:rsidP="003A13CD">
      <w:pPr>
        <w:ind w:right="-846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br w:type="page"/>
      </w:r>
    </w:p>
    <w:p w14:paraId="30F57FC4" w14:textId="603A5C41" w:rsidR="009321E9" w:rsidRPr="009321E9" w:rsidRDefault="0038267D" w:rsidP="003A13CD">
      <w:pPr>
        <w:spacing w:after="0"/>
        <w:ind w:left="-567" w:right="-846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4</w:t>
      </w:r>
    </w:p>
    <w:p w14:paraId="55335320" w14:textId="77777777" w:rsidR="009321E9" w:rsidRPr="009321E9" w:rsidRDefault="009321E9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5A782837" w14:textId="77777777" w:rsidR="00925C56" w:rsidRDefault="00925C56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y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axAm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reigh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otalDue</w:t>
      </w:r>
      <w:proofErr w:type="spellEnd"/>
    </w:p>
    <w:p w14:paraId="4EAB9F72" w14:textId="77777777" w:rsidR="00925C56" w:rsidRDefault="00925C56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</w:t>
      </w:r>
    </w:p>
    <w:p w14:paraId="2910AD9C" w14:textId="77777777" w:rsidR="00925C56" w:rsidRDefault="00925C56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ustomerID</w:t>
      </w:r>
      <w:proofErr w:type="spellEnd"/>
    </w:p>
    <w:p w14:paraId="7FE1014D" w14:textId="77777777" w:rsidR="00925C56" w:rsidRDefault="00925C56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otalD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50000</w:t>
      </w:r>
    </w:p>
    <w:p w14:paraId="66B493F4" w14:textId="59DB125F" w:rsidR="001A3DD7" w:rsidRDefault="00925C56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otalD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SC</w:t>
      </w:r>
    </w:p>
    <w:p w14:paraId="445CB3D5" w14:textId="77777777" w:rsidR="00925C56" w:rsidRDefault="00925C56" w:rsidP="003A13CD">
      <w:pPr>
        <w:spacing w:after="0"/>
        <w:ind w:right="-846"/>
        <w:rPr>
          <w:u w:val="single"/>
        </w:rPr>
      </w:pPr>
    </w:p>
    <w:p w14:paraId="78AE57AF" w14:textId="55E5A9EC" w:rsidR="009321E9" w:rsidRDefault="009321E9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1B8DFB7C" w14:textId="2B27BC3B" w:rsidR="009321E9" w:rsidRDefault="00925C56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2E6CE380" wp14:editId="6CAF99BD">
            <wp:extent cx="2867521" cy="9592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3865" cy="964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B6304" w14:textId="77777777" w:rsidR="006538A2" w:rsidRDefault="006538A2" w:rsidP="003A13CD">
      <w:pPr>
        <w:spacing w:after="0"/>
        <w:ind w:right="-846"/>
        <w:rPr>
          <w:b/>
          <w:bCs/>
          <w:sz w:val="32"/>
          <w:szCs w:val="32"/>
          <w:u w:val="single"/>
        </w:rPr>
      </w:pPr>
    </w:p>
    <w:p w14:paraId="14C4BD76" w14:textId="77B78A23" w:rsidR="009321E9" w:rsidRPr="009321E9" w:rsidRDefault="0038267D" w:rsidP="003A13CD">
      <w:pPr>
        <w:spacing w:after="0"/>
        <w:ind w:left="-567" w:right="-846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5</w:t>
      </w:r>
    </w:p>
    <w:p w14:paraId="5AA51D66" w14:textId="77777777" w:rsidR="009321E9" w:rsidRPr="009321E9" w:rsidRDefault="009321E9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5C554516" w14:textId="77777777" w:rsidR="007A3854" w:rsidRDefault="007A385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E484152" w14:textId="77777777" w:rsidR="007A3854" w:rsidRDefault="007A385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</w:t>
      </w:r>
    </w:p>
    <w:p w14:paraId="44FEC8F2" w14:textId="77777777" w:rsidR="007A3854" w:rsidRDefault="007A385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hipToAddressID</w:t>
      </w:r>
      <w:proofErr w:type="spellEnd"/>
    </w:p>
    <w:p w14:paraId="7D6FC3CD" w14:textId="77777777" w:rsidR="007A3854" w:rsidRDefault="007A385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OrderDet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Order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OrderID</w:t>
      </w:r>
      <w:proofErr w:type="spellEnd"/>
    </w:p>
    <w:p w14:paraId="43B79226" w14:textId="77777777" w:rsidR="007A3854" w:rsidRDefault="007A385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</w:p>
    <w:p w14:paraId="746E8D40" w14:textId="77777777" w:rsidR="007A3854" w:rsidRDefault="007A385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c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CategoryID</w:t>
      </w:r>
      <w:proofErr w:type="spellEnd"/>
    </w:p>
    <w:p w14:paraId="22E0B8DB" w14:textId="77777777" w:rsidR="007A3854" w:rsidRDefault="007A3854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London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Cranksets'</w:t>
      </w:r>
    </w:p>
    <w:p w14:paraId="52A305A4" w14:textId="77777777" w:rsidR="007A3854" w:rsidRDefault="007A3854" w:rsidP="003A13CD">
      <w:pPr>
        <w:spacing w:after="0"/>
        <w:ind w:right="-846"/>
        <w:rPr>
          <w:u w:val="single"/>
        </w:rPr>
      </w:pPr>
    </w:p>
    <w:p w14:paraId="20A2B530" w14:textId="222077DC" w:rsidR="009321E9" w:rsidRDefault="009321E9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17B1A2F1" w14:textId="00D91496" w:rsidR="009321E9" w:rsidRDefault="007A3854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22F76C93" wp14:editId="090D1215">
            <wp:extent cx="1619250" cy="5048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C9932" w14:textId="77777777" w:rsidR="006538A2" w:rsidRDefault="006538A2" w:rsidP="003A13CD">
      <w:pPr>
        <w:spacing w:after="0"/>
        <w:ind w:right="-846"/>
        <w:rPr>
          <w:b/>
          <w:bCs/>
          <w:sz w:val="32"/>
          <w:szCs w:val="32"/>
          <w:u w:val="single"/>
        </w:rPr>
      </w:pPr>
    </w:p>
    <w:p w14:paraId="25BC0E18" w14:textId="1C526580" w:rsidR="009321E9" w:rsidRPr="009321E9" w:rsidRDefault="0038267D" w:rsidP="003A13CD">
      <w:pPr>
        <w:spacing w:after="0"/>
        <w:ind w:left="-567" w:right="-846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6</w:t>
      </w:r>
    </w:p>
    <w:p w14:paraId="3A757C0C" w14:textId="77777777" w:rsidR="009321E9" w:rsidRPr="009321E9" w:rsidRDefault="009321E9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66D3EED3" w14:textId="77777777" w:rsidR="006538A2" w:rsidRDefault="006538A2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Weigh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o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</w:p>
    <w:p w14:paraId="6B7DF622" w14:textId="77777777" w:rsidR="006538A2" w:rsidRDefault="006538A2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</w:t>
      </w:r>
    </w:p>
    <w:p w14:paraId="5A585C41" w14:textId="77777777" w:rsidR="006538A2" w:rsidRDefault="006538A2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We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</w:p>
    <w:p w14:paraId="0FEE8535" w14:textId="77777777" w:rsidR="006538A2" w:rsidRDefault="006538A2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</w:p>
    <w:p w14:paraId="56A0424E" w14:textId="77777777" w:rsidR="006538A2" w:rsidRDefault="006538A2" w:rsidP="003A13CD">
      <w:pPr>
        <w:spacing w:after="0"/>
        <w:ind w:right="-846"/>
        <w:rPr>
          <w:u w:val="single"/>
        </w:rPr>
      </w:pPr>
    </w:p>
    <w:p w14:paraId="26AE48F7" w14:textId="4C78F01C" w:rsidR="009321E9" w:rsidRDefault="009321E9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02698911" w14:textId="20F3F596" w:rsidR="009321E9" w:rsidRDefault="006538A2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4A21376F" wp14:editId="6AD218D4">
            <wp:extent cx="2151529" cy="429097"/>
            <wp:effectExtent l="0" t="0" r="127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40005" cy="44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840B6" w14:textId="77777777" w:rsidR="006538A2" w:rsidRDefault="006538A2" w:rsidP="003A13CD">
      <w:pPr>
        <w:spacing w:after="0"/>
        <w:ind w:right="-846"/>
        <w:rPr>
          <w:b/>
          <w:bCs/>
          <w:sz w:val="32"/>
          <w:szCs w:val="32"/>
          <w:u w:val="single"/>
        </w:rPr>
      </w:pPr>
    </w:p>
    <w:p w14:paraId="1390DA17" w14:textId="77777777" w:rsidR="006538A2" w:rsidRDefault="006538A2" w:rsidP="003A13CD">
      <w:pPr>
        <w:ind w:right="-846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br w:type="page"/>
      </w:r>
    </w:p>
    <w:p w14:paraId="3BE12366" w14:textId="1E5DE7C3" w:rsidR="009321E9" w:rsidRPr="009321E9" w:rsidRDefault="0038267D" w:rsidP="003A13CD">
      <w:pPr>
        <w:spacing w:after="0"/>
        <w:ind w:left="-567" w:right="-846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7</w:t>
      </w:r>
    </w:p>
    <w:p w14:paraId="4717C583" w14:textId="77777777" w:rsidR="009321E9" w:rsidRPr="009321E9" w:rsidRDefault="009321E9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1871D78F" w14:textId="77777777" w:rsidR="006538A2" w:rsidRDefault="006538A2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derQty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count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av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average]</w:t>
      </w:r>
    </w:p>
    <w:p w14:paraId="626739E0" w14:textId="77777777" w:rsidR="006538A2" w:rsidRDefault="006538A2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</w:p>
    <w:p w14:paraId="2D2437AB" w14:textId="77777777" w:rsidR="006538A2" w:rsidRDefault="006538A2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OrderDet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</w:p>
    <w:p w14:paraId="343EFD16" w14:textId="631AEAD5" w:rsidR="00C42BA0" w:rsidRDefault="006538A2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1000</w:t>
      </w:r>
    </w:p>
    <w:p w14:paraId="1AAFE425" w14:textId="77777777" w:rsidR="006538A2" w:rsidRDefault="006538A2" w:rsidP="003A13CD">
      <w:pPr>
        <w:spacing w:after="0"/>
        <w:ind w:right="-846"/>
        <w:rPr>
          <w:u w:val="single"/>
        </w:rPr>
      </w:pPr>
    </w:p>
    <w:p w14:paraId="2E892DFF" w14:textId="2E533CCB" w:rsidR="009321E9" w:rsidRDefault="009321E9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4EA570B1" w14:textId="50851CCF" w:rsidR="009321E9" w:rsidRDefault="006538A2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1DAF020D" wp14:editId="6453CFFC">
            <wp:extent cx="1255059" cy="364843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253" cy="371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11B78" w14:textId="607EF290" w:rsidR="006B0818" w:rsidRPr="009321E9" w:rsidRDefault="006B0818" w:rsidP="003A13CD">
      <w:pPr>
        <w:spacing w:after="0"/>
        <w:ind w:left="-567" w:right="-846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8</w:t>
      </w:r>
    </w:p>
    <w:p w14:paraId="26D79E4A" w14:textId="77777777" w:rsidR="006B0818" w:rsidRPr="009321E9" w:rsidRDefault="006B0818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27841CC1" w14:textId="77777777" w:rsidR="00E424B3" w:rsidRDefault="00E424B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weigh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_weigh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124FDB7A" w14:textId="77777777" w:rsidR="00E424B3" w:rsidRDefault="00E424B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c</w:t>
      </w:r>
    </w:p>
    <w:p w14:paraId="1CA3961D" w14:textId="77777777" w:rsidR="00E424B3" w:rsidRDefault="00E424B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inn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Category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CategoryID</w:t>
      </w:r>
      <w:proofErr w:type="spellEnd"/>
    </w:p>
    <w:p w14:paraId="4AC29241" w14:textId="77777777" w:rsidR="00E424B3" w:rsidRDefault="00E424B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proofErr w:type="gramEnd"/>
    </w:p>
    <w:p w14:paraId="2571988A" w14:textId="18D8A63F" w:rsidR="00E424B3" w:rsidRDefault="00E424B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weigh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14:paraId="138B1164" w14:textId="170FBBF7" w:rsidR="00632F19" w:rsidRDefault="00E424B3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_weigh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DESC</w:t>
      </w:r>
    </w:p>
    <w:p w14:paraId="51AABABC" w14:textId="77777777" w:rsidR="00E424B3" w:rsidRDefault="00E424B3" w:rsidP="003A13CD">
      <w:pPr>
        <w:spacing w:after="0"/>
        <w:ind w:right="-846"/>
        <w:rPr>
          <w:u w:val="single"/>
        </w:rPr>
      </w:pPr>
    </w:p>
    <w:p w14:paraId="2181BA6C" w14:textId="77777777" w:rsidR="006B0818" w:rsidRDefault="006B0818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08D987E5" w14:textId="1B9F1B6C" w:rsidR="006B0818" w:rsidRDefault="00632F19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41EBBBC0" wp14:editId="54792BDD">
            <wp:extent cx="1426029" cy="1534407"/>
            <wp:effectExtent l="0" t="0" r="317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32428" cy="1541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7DA84" w14:textId="6BECE710" w:rsidR="006B0818" w:rsidRDefault="006B0818" w:rsidP="003A13CD">
      <w:pPr>
        <w:spacing w:after="0"/>
        <w:ind w:right="-846"/>
      </w:pPr>
    </w:p>
    <w:p w14:paraId="3059919F" w14:textId="1F6C48C1" w:rsidR="006B0818" w:rsidRPr="009321E9" w:rsidRDefault="006B0818" w:rsidP="003A13CD">
      <w:pPr>
        <w:spacing w:after="0"/>
        <w:ind w:right="-846" w:hanging="567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9</w:t>
      </w:r>
    </w:p>
    <w:p w14:paraId="77345581" w14:textId="77777777" w:rsidR="006B0818" w:rsidRPr="009321E9" w:rsidRDefault="006B0818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73DB2A80" w14:textId="77777777" w:rsidR="00E424B3" w:rsidRDefault="00E424B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Numbe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counter]</w:t>
      </w:r>
    </w:p>
    <w:p w14:paraId="39FA5AAD" w14:textId="77777777" w:rsidR="00E424B3" w:rsidRDefault="00E424B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</w:t>
      </w:r>
    </w:p>
    <w:p w14:paraId="54756129" w14:textId="77777777" w:rsidR="00E424B3" w:rsidRDefault="00E424B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m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ID</w:t>
      </w:r>
      <w:proofErr w:type="spellEnd"/>
    </w:p>
    <w:p w14:paraId="361D3238" w14:textId="77777777" w:rsidR="00E424B3" w:rsidRDefault="00E424B3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proofErr w:type="gramEnd"/>
    </w:p>
    <w:p w14:paraId="2577C858" w14:textId="7037B75E" w:rsidR="006B0818" w:rsidRDefault="00E424B3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Number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=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</w:p>
    <w:p w14:paraId="24827C86" w14:textId="77777777" w:rsidR="00E424B3" w:rsidRDefault="00E424B3" w:rsidP="003A13CD">
      <w:pPr>
        <w:spacing w:after="0"/>
        <w:ind w:right="-846"/>
        <w:rPr>
          <w:u w:val="single"/>
        </w:rPr>
      </w:pPr>
    </w:p>
    <w:p w14:paraId="7F4DA584" w14:textId="77777777" w:rsidR="006B0818" w:rsidRDefault="006B0818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60D3B914" w14:textId="097945FF" w:rsidR="006B0818" w:rsidRDefault="00E424B3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0C7F0156" wp14:editId="52573D9D">
            <wp:extent cx="1682992" cy="1464128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89315" cy="146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32ADE" w14:textId="34FC6946" w:rsidR="006B0818" w:rsidRPr="009321E9" w:rsidRDefault="006B0818" w:rsidP="003A13CD">
      <w:pPr>
        <w:spacing w:after="0"/>
        <w:ind w:right="-846" w:hanging="567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10</w:t>
      </w:r>
    </w:p>
    <w:p w14:paraId="4E7062CF" w14:textId="77777777" w:rsidR="006B0818" w:rsidRPr="009321E9" w:rsidRDefault="006B0818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1C69BE3C" w14:textId="77777777" w:rsidR="007A3BC4" w:rsidRDefault="007A3BC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result </w:t>
      </w:r>
      <w:r>
        <w:rPr>
          <w:rFonts w:ascii="Consolas" w:hAnsi="Consolas" w:cs="Consolas"/>
          <w:color w:val="0000FF"/>
          <w:sz w:val="19"/>
          <w:szCs w:val="19"/>
        </w:rPr>
        <w:t xml:space="preserve">as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FB3BF71" w14:textId="77777777" w:rsidR="007A3BC4" w:rsidRDefault="007A3BC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5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Total]</w:t>
      </w:r>
    </w:p>
    <w:p w14:paraId="4DC41C01" w14:textId="77777777" w:rsidR="007A3BC4" w:rsidRDefault="007A3BC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alesOrderDet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d</w:t>
      </w:r>
    </w:p>
    <w:p w14:paraId="777336EA" w14:textId="77777777" w:rsidR="007A3BC4" w:rsidRDefault="007A3BC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ID</w:t>
      </w:r>
      <w:proofErr w:type="spellEnd"/>
    </w:p>
    <w:p w14:paraId="1A0EA612" w14:textId="77777777" w:rsidR="007A3BC4" w:rsidRDefault="007A3BC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</w:p>
    <w:p w14:paraId="3F05CC24" w14:textId="77777777" w:rsidR="007A3BC4" w:rsidRDefault="007A3BC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[Total] </w:t>
      </w:r>
      <w:r>
        <w:rPr>
          <w:rFonts w:ascii="Consolas" w:hAnsi="Consolas" w:cs="Consolas"/>
          <w:color w:val="0000FF"/>
          <w:sz w:val="19"/>
          <w:szCs w:val="19"/>
        </w:rPr>
        <w:t>DE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C75657B" w14:textId="77777777" w:rsidR="007A3BC4" w:rsidRDefault="007A3BC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</w:t>
      </w:r>
      <w:proofErr w:type="gramEnd"/>
    </w:p>
    <w:p w14:paraId="594C96F1" w14:textId="3B35C0F8" w:rsidR="00DF1E46" w:rsidRDefault="007A3BC4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ota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1838C6C8" w14:textId="77777777" w:rsidR="007A3BC4" w:rsidRDefault="007A3BC4" w:rsidP="003A13CD">
      <w:pPr>
        <w:spacing w:after="0"/>
        <w:ind w:right="-846"/>
        <w:rPr>
          <w:u w:val="single"/>
        </w:rPr>
      </w:pPr>
    </w:p>
    <w:p w14:paraId="47AC08FB" w14:textId="77777777" w:rsidR="006B0818" w:rsidRDefault="006B0818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2DE16F0F" w14:textId="2F1DC841" w:rsidR="006B0818" w:rsidRDefault="007A3BC4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24983B68" wp14:editId="725C7C0C">
            <wp:extent cx="1645024" cy="82561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58406" cy="832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55964" w14:textId="298DD21C" w:rsidR="006B0818" w:rsidRDefault="006B0818" w:rsidP="003A13CD">
      <w:pPr>
        <w:spacing w:after="0"/>
        <w:ind w:right="-846"/>
      </w:pPr>
    </w:p>
    <w:p w14:paraId="7A5F0347" w14:textId="75033EA9" w:rsidR="006B0818" w:rsidRPr="009321E9" w:rsidRDefault="006B0818" w:rsidP="003A13CD">
      <w:pPr>
        <w:spacing w:after="0"/>
        <w:ind w:right="-846" w:hanging="567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11</w:t>
      </w:r>
    </w:p>
    <w:p w14:paraId="2A0DA4AB" w14:textId="77777777" w:rsidR="006B0818" w:rsidRPr="009321E9" w:rsidRDefault="006B0818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635CEDAB" w14:textId="77777777" w:rsidR="00030014" w:rsidRDefault="0003001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[Size]</w:t>
      </w:r>
    </w:p>
    <w:p w14:paraId="7F169C40" w14:textId="77777777" w:rsidR="00030014" w:rsidRDefault="0003001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</w:t>
      </w:r>
    </w:p>
    <w:p w14:paraId="21753764" w14:textId="77777777" w:rsidR="00030014" w:rsidRDefault="0003001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m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ID</w:t>
      </w:r>
      <w:proofErr w:type="spellEnd"/>
    </w:p>
    <w:p w14:paraId="28DABFC9" w14:textId="77777777" w:rsidR="00030014" w:rsidRDefault="0003001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XL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S'</w:t>
      </w:r>
    </w:p>
    <w:p w14:paraId="6AFC4E4B" w14:textId="77777777" w:rsidR="00030014" w:rsidRDefault="00030014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proofErr w:type="spellEnd"/>
      <w:proofErr w:type="gramEnd"/>
    </w:p>
    <w:p w14:paraId="0F382E20" w14:textId="6C549000" w:rsidR="006B0818" w:rsidRDefault="00030014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hav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14:paraId="794E4C53" w14:textId="77777777" w:rsidR="006B0818" w:rsidRDefault="006B0818" w:rsidP="003A13CD">
      <w:pPr>
        <w:spacing w:after="0"/>
        <w:ind w:right="-846"/>
        <w:rPr>
          <w:u w:val="single"/>
        </w:rPr>
      </w:pPr>
    </w:p>
    <w:p w14:paraId="4BD31007" w14:textId="77777777" w:rsidR="006B0818" w:rsidRDefault="006B0818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7B1AAA64" w14:textId="16B7ACF6" w:rsidR="006B0818" w:rsidRDefault="00030014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1F73117E" wp14:editId="5B005652">
            <wp:extent cx="1752600" cy="59107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3319" cy="594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255B6" w14:textId="7748FACF" w:rsidR="006B0818" w:rsidRDefault="006B0818" w:rsidP="003A13CD">
      <w:pPr>
        <w:spacing w:after="0"/>
        <w:ind w:right="-846"/>
      </w:pPr>
    </w:p>
    <w:p w14:paraId="1251952F" w14:textId="0B117F15" w:rsidR="006B0818" w:rsidRPr="009321E9" w:rsidRDefault="006B0818" w:rsidP="003A13CD">
      <w:pPr>
        <w:spacing w:after="0"/>
        <w:ind w:right="-846" w:hanging="567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12</w:t>
      </w:r>
    </w:p>
    <w:p w14:paraId="5ED4EDB6" w14:textId="77777777" w:rsidR="006B0818" w:rsidRPr="009321E9" w:rsidRDefault="006B0818" w:rsidP="003A13CD">
      <w:pPr>
        <w:spacing w:after="0"/>
        <w:ind w:right="-846"/>
        <w:rPr>
          <w:u w:val="single"/>
        </w:rPr>
      </w:pPr>
      <w:r w:rsidRPr="009321E9">
        <w:rPr>
          <w:u w:val="single"/>
        </w:rPr>
        <w:t>Query:</w:t>
      </w:r>
    </w:p>
    <w:p w14:paraId="725A88FF" w14:textId="77777777" w:rsidR="005F13E7" w:rsidRDefault="005F13E7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op</w:t>
      </w:r>
      <w:r>
        <w:rPr>
          <w:rFonts w:ascii="Consolas" w:hAnsi="Consolas" w:cs="Consolas"/>
          <w:color w:val="000000"/>
          <w:sz w:val="19"/>
          <w:szCs w:val="19"/>
        </w:rPr>
        <w:t xml:space="preserve"> 1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escription</w:t>
      </w:r>
      <w:proofErr w:type="spellEnd"/>
    </w:p>
    <w:p w14:paraId="16468FC8" w14:textId="77777777" w:rsidR="005F13E7" w:rsidRDefault="005F13E7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</w:t>
      </w:r>
    </w:p>
    <w:p w14:paraId="2C06A9EC" w14:textId="77777777" w:rsidR="005F13E7" w:rsidRDefault="005F13E7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ProductDescri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mp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mp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ID</w:t>
      </w:r>
      <w:proofErr w:type="spellEnd"/>
    </w:p>
    <w:p w14:paraId="16B19A67" w14:textId="77777777" w:rsidR="005F13E7" w:rsidRDefault="005F13E7" w:rsidP="003A13CD">
      <w:pPr>
        <w:autoSpaceDE w:val="0"/>
        <w:autoSpaceDN w:val="0"/>
        <w:adjustRightInd w:val="0"/>
        <w:spacing w:after="0" w:line="240" w:lineRule="auto"/>
        <w:ind w:right="-84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L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Descri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d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mp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Description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d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DescriptionID</w:t>
      </w:r>
      <w:proofErr w:type="spellEnd"/>
    </w:p>
    <w:p w14:paraId="0883A9B2" w14:textId="367D28D3" w:rsidR="00A86F8E" w:rsidRDefault="005F13E7" w:rsidP="003A13CD">
      <w:pPr>
        <w:spacing w:after="0"/>
        <w:ind w:right="-846"/>
        <w:rPr>
          <w:u w:val="single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ListPri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6B9E197B" w14:textId="77777777" w:rsidR="005F13E7" w:rsidRDefault="005F13E7" w:rsidP="003A13CD">
      <w:pPr>
        <w:spacing w:after="0"/>
        <w:ind w:right="-846"/>
        <w:rPr>
          <w:u w:val="single"/>
        </w:rPr>
      </w:pPr>
    </w:p>
    <w:p w14:paraId="42D24A35" w14:textId="77BB6852" w:rsidR="006B0818" w:rsidRDefault="006B0818" w:rsidP="003A13CD">
      <w:pPr>
        <w:spacing w:after="0"/>
        <w:ind w:right="-846"/>
      </w:pPr>
      <w:r w:rsidRPr="009321E9">
        <w:rPr>
          <w:u w:val="single"/>
        </w:rPr>
        <w:t>Answer</w:t>
      </w:r>
      <w:r w:rsidRPr="009321E9">
        <w:t>:</w:t>
      </w:r>
    </w:p>
    <w:p w14:paraId="1875B171" w14:textId="3BF572D8" w:rsidR="006B0818" w:rsidRDefault="005F13E7" w:rsidP="003A13CD">
      <w:pPr>
        <w:spacing w:after="0"/>
        <w:ind w:right="-846"/>
      </w:pPr>
      <w:r>
        <w:rPr>
          <w:noProof/>
        </w:rPr>
        <w:drawing>
          <wp:inline distT="0" distB="0" distL="0" distR="0" wp14:anchorId="5243A621" wp14:editId="08491BC7">
            <wp:extent cx="3790950" cy="495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ADB73" w14:textId="77777777" w:rsidR="006B0818" w:rsidRDefault="006B0818" w:rsidP="003A13CD">
      <w:pPr>
        <w:spacing w:after="0"/>
        <w:ind w:right="-846"/>
      </w:pPr>
    </w:p>
    <w:sectPr w:rsidR="006B081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QVhMyC0NFLSUQpOLS7OzM8DKTCqBQD5JJr4LAAAAA=="/>
  </w:docVars>
  <w:rsids>
    <w:rsidRoot w:val="00C11378"/>
    <w:rsid w:val="00030014"/>
    <w:rsid w:val="00140935"/>
    <w:rsid w:val="001A3DD7"/>
    <w:rsid w:val="0038267D"/>
    <w:rsid w:val="003A13CD"/>
    <w:rsid w:val="00441271"/>
    <w:rsid w:val="00482112"/>
    <w:rsid w:val="005933E0"/>
    <w:rsid w:val="005F13E7"/>
    <w:rsid w:val="00632F19"/>
    <w:rsid w:val="006538A2"/>
    <w:rsid w:val="006B0818"/>
    <w:rsid w:val="007857D1"/>
    <w:rsid w:val="007A3854"/>
    <w:rsid w:val="007A3BC4"/>
    <w:rsid w:val="008865E4"/>
    <w:rsid w:val="0091595E"/>
    <w:rsid w:val="00925C56"/>
    <w:rsid w:val="009321E9"/>
    <w:rsid w:val="00A765EC"/>
    <w:rsid w:val="00A86F8E"/>
    <w:rsid w:val="00B07594"/>
    <w:rsid w:val="00C11378"/>
    <w:rsid w:val="00C32CC4"/>
    <w:rsid w:val="00C42BA0"/>
    <w:rsid w:val="00CF2C45"/>
    <w:rsid w:val="00D5559A"/>
    <w:rsid w:val="00DF1E46"/>
    <w:rsid w:val="00E06463"/>
    <w:rsid w:val="00E070C2"/>
    <w:rsid w:val="00E424B3"/>
    <w:rsid w:val="00EC1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2611D"/>
  <w15:chartTrackingRefBased/>
  <w15:docId w15:val="{31B9969F-2DF1-477C-9D22-87C52B19A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4</Pages>
  <Words>513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Assa</dc:creator>
  <cp:keywords/>
  <dc:description/>
  <cp:lastModifiedBy>Guy Assa</cp:lastModifiedBy>
  <cp:revision>26</cp:revision>
  <dcterms:created xsi:type="dcterms:W3CDTF">2021-03-17T08:57:00Z</dcterms:created>
  <dcterms:modified xsi:type="dcterms:W3CDTF">2021-03-22T10:59:00Z</dcterms:modified>
</cp:coreProperties>
</file>